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br w:type="textWrapping"/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Karl Broman</w:t>
      </w:r>
      <w:r>
        <w:br w:type="textWrapping"/>
      </w:r>
      <w:hyperlink r:id="rId23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4" w:name="course-goals"/>
      <w:bookmarkEnd w:id="24"/>
      <w:r>
        <w:t xml:space="preserve">Course Goals</w:t>
      </w:r>
    </w:p>
    <w:p>
      <w:pPr>
        <w:pStyle w:val="Compact"/>
        <w:numPr>
          <w:numId w:val="1001"/>
          <w:ilvl w:val="0"/>
        </w:numPr>
      </w:pPr>
      <w:r>
        <w:t xml:space="preserve">Course Goals</w:t>
      </w:r>
      <w:r>
        <w:br w:type="textWrapping"/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29" w:name="homework"/>
      <w:bookmarkEnd w:id="29"/>
      <w:r>
        <w:t xml:space="preserve">Homework</w:t>
      </w:r>
    </w:p>
    <w:p>
      <w:pPr>
        <w:pStyle w:val="Compact"/>
        <w:numPr>
          <w:numId w:val="1002"/>
          <w:ilvl w:val="0"/>
        </w:numPr>
      </w:pPr>
      <w:r>
        <w:t xml:space="preserve">Homework</w:t>
      </w:r>
      <w:r>
        <w:br w:type="textWrapping"/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4" w:name="cheat-sheets"/>
      <w:bookmarkEnd w:id="34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5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6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8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4" w:name="course-syllabus-and-lecture-materials"/>
      <w:bookmarkEnd w:id="44"/>
      <w:r>
        <w:t xml:space="preserve">Course Syllabus and Lecture Materials</w:t>
      </w:r>
    </w:p>
    <w:p>
      <w:pPr>
        <w:pStyle w:val="Heading2"/>
      </w:pPr>
      <w:bookmarkStart w:id="45" w:name="day-1-jul-17-2017"/>
      <w:bookmarkEnd w:id="45"/>
      <w:r>
        <w:t xml:space="preserve">Day 1, Jul 17, 2017</w:t>
      </w:r>
    </w:p>
    <w:p>
      <w:pPr>
        <w:pStyle w:val="Heading3"/>
      </w:pPr>
      <w:bookmarkStart w:id="46" w:name="session-1-830-10"/>
      <w:bookmarkEnd w:id="46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Introduction to the course, administration, course goals</w:t>
      </w:r>
      <w:r>
        <w:br w:type="textWrapping"/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n introduction to reproducible research by way of</w:t>
      </w:r>
      <w:r>
        <w:t xml:space="preserve"> </w:t>
      </w:r>
      <w:r>
        <w:t xml:space="preserve">commonly encountered problem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case study describing just how bad things can get, with clinical implications</w:t>
      </w:r>
    </w:p>
    <w:p>
      <w:pPr>
        <w:pStyle w:val="Heading3"/>
      </w:pPr>
      <w:bookmarkStart w:id="53" w:name="session-2-1030-12"/>
      <w:bookmarkEnd w:id="53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4">
        <w:r>
          <w:rPr>
            <w:rStyle w:val="Hyperlink"/>
          </w:rPr>
          <w:t xml:space="preserve">Rmd example</w:t>
        </w:r>
      </w:hyperlink>
      <w:r>
        <w:t xml:space="preserve"> </w:t>
      </w:r>
      <w:hyperlink r:id="rId55">
        <w:r>
          <w:rPr>
            <w:rStyle w:val="Hyperlink"/>
          </w:rPr>
          <w:t xml:space="preserve">md source</w:t>
        </w:r>
      </w:hyperlink>
      <w:r>
        <w:br w:type="textWrapping"/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br w:type="textWrapping"/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6" w:name="session-3-130-3"/>
      <w:bookmarkEnd w:id="56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br w:type="textWrapping"/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br w:type="textWrapping"/>
      </w:r>
      <w:r>
        <w:t xml:space="preserve">writing a basic package</w:t>
      </w:r>
    </w:p>
    <w:p>
      <w:pPr>
        <w:pStyle w:val="Heading3"/>
      </w:pPr>
      <w:bookmarkStart w:id="57" w:name="session-4-330-5"/>
      <w:bookmarkEnd w:id="57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Big Jobs, Karl, 75 min (includes some workalong activities)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activity 1 spin cod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ctivity 2 caching Rmd</w:t>
        </w:r>
      </w:hyperlink>
      <w:r>
        <w:br w:type="textWrapping"/>
      </w:r>
      <w:r>
        <w:t xml:space="preserve">A discussion of challenges arising when data or jobs are big enough to make rerunning unpleasant or infeasible</w:t>
      </w:r>
    </w:p>
    <w:p>
      <w:pPr>
        <w:pStyle w:val="BodyText"/>
      </w:pPr>
      <w:r>
        <w:rPr>
          <w:b/>
        </w:rPr>
        <w:t xml:space="preserve">Lecture 6, Vitamin D, Keith, 10-15 min</w:t>
      </w:r>
      <w:r>
        <w:t xml:space="preserve"> </w:t>
      </w:r>
      <w:hyperlink r:id="rId6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Heading2"/>
      </w:pPr>
      <w:bookmarkStart w:id="63" w:name="day-2-jul-18-2017"/>
      <w:bookmarkEnd w:id="63"/>
      <w:r>
        <w:t xml:space="preserve">Day 2, Jul 18, 2017</w:t>
      </w:r>
    </w:p>
    <w:p>
      <w:pPr>
        <w:pStyle w:val="Heading3"/>
      </w:pPr>
      <w:bookmarkStart w:id="64" w:name="session-5-830-10"/>
      <w:bookmarkEnd w:id="64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7, Problems with Replication, Keith, 40 min</w:t>
      </w:r>
      <w:r>
        <w:br w:type="textWrapping"/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8, Git on your Computer, Keith, 50 min, mostly live</w:t>
      </w:r>
      <w:r>
        <w:br w:type="textWrapping"/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65" w:name="session-6-1030-12"/>
      <w:bookmarkEnd w:id="65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8, Git with GitHub, Keith, 45 min</w:t>
      </w:r>
      <w:r>
        <w:br w:type="textWrapping"/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Establishing a repo at GitHub</w:t>
      </w:r>
      <w:r>
        <w:br w:type="textWrapping"/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66" w:name="session-7-130-3"/>
      <w:bookmarkEnd w:id="66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9, Collaborating with Git, Keith, 45 min</w:t>
      </w:r>
      <w:r>
        <w:br w:type="textWrapping"/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Working with your neighbor's repos</w:t>
      </w:r>
    </w:p>
    <w:p>
      <w:pPr>
        <w:pStyle w:val="Heading3"/>
      </w:pPr>
      <w:bookmarkStart w:id="67" w:name="session-8-330-5"/>
      <w:bookmarkEnd w:id="67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br w:type="textWrapping"/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0, Implementing RR at MDACC, Keith, 45 min</w:t>
      </w:r>
      <w:r>
        <w:br w:type="textWrapping"/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68" w:name="day-3-jul-19-2017"/>
      <w:bookmarkEnd w:id="68"/>
      <w:r>
        <w:t xml:space="preserve">Day 3, Jul 19, 2017</w:t>
      </w:r>
    </w:p>
    <w:p>
      <w:pPr>
        <w:pStyle w:val="Heading3"/>
      </w:pPr>
      <w:bookmarkStart w:id="69" w:name="session-9-830-10"/>
      <w:bookmarkEnd w:id="69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1, Writing Good Reports, Keith, 45 min</w:t>
      </w:r>
      <w:r>
        <w:br w:type="textWrapping"/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70" w:name="session-10-1030-12"/>
      <w:bookmarkEnd w:id="70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2, Summary and Wrapup, Karl, 45 min</w:t>
      </w:r>
      <w:r>
        <w:t xml:space="preserve"> </w:t>
      </w:r>
      <w:hyperlink r:id="rId7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Maintaining the Mindset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73" w:name="recommended-readingbrowsing"/>
      <w:bookmarkEnd w:id="73"/>
      <w:r>
        <w:t xml:space="preserve">Recommended Reading/Browsing</w:t>
      </w:r>
    </w:p>
    <w:p>
      <w:pPr>
        <w:pStyle w:val="Heading2"/>
      </w:pPr>
      <w:bookmarkStart w:id="74" w:name="general"/>
      <w:bookmarkEnd w:id="74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FirstParagraph"/>
      </w:pPr>
      <w:hyperlink r:id="rId78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6cf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f627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60" Target="2017_SISBID_03_05_bigjobs_activity1_spin.R" TargetMode="External" /><Relationship Type="http://schemas.openxmlformats.org/officeDocument/2006/relationships/hyperlink" Id="rId61" Target="2017_SISBID_03_05_bigjobs_activity2_cache.Rmd" TargetMode="External" /><Relationship Type="http://schemas.openxmlformats.org/officeDocument/2006/relationships/hyperlink" Id="rId59" Target="2017_SISBID_03_05_bigjobs_printable.pdf" TargetMode="External" /><Relationship Type="http://schemas.openxmlformats.org/officeDocument/2006/relationships/hyperlink" Id="rId58" Target="2017_SISBID_03_05_bigjobs_slides.pdf" TargetMode="External" /><Relationship Type="http://schemas.openxmlformats.org/officeDocument/2006/relationships/hyperlink" Id="rId72" Target="2017_SISBID_03_05_summary_printable.pdf" TargetMode="External" /><Relationship Type="http://schemas.openxmlformats.org/officeDocument/2006/relationships/hyperlink" Id="rId71" Target="2017_SISBID_03_05_summary_slides.pdf" TargetMode="External" /><Relationship Type="http://schemas.openxmlformats.org/officeDocument/2006/relationships/hyperlink" Id="rId62" Target="2017_SISBID_03_06_vitamin_d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78" Target="http://kbroman.org/Tools4RR/" TargetMode="External" /><Relationship Type="http://schemas.openxmlformats.org/officeDocument/2006/relationships/hyperlink" Id="rId77" Target="http://www.amazon.com/Dynamic-Documents-knitr-Second-Chapman-ebook/dp/B00ZBYPJEW/ref=tmm_kin_title_0?_encoding=UTF8&amp;sr=&amp;qid=" TargetMode="External" /><Relationship Type="http://schemas.openxmlformats.org/officeDocument/2006/relationships/hyperlink" Id="rId76" Target="http://www.amazon.com/R-Packages-Hadley-Wickham-ebook/dp/B00VAYCHL0/ref=pd_sim_351_6?ie=UTF8&amp;refRID=1E8HS30WBHRCW45SEWXM" TargetMode="External" /><Relationship Type="http://schemas.openxmlformats.org/officeDocument/2006/relationships/hyperlink" Id="rId75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60" Target="2017_SISBID_03_05_bigjobs_activity1_spin.R" TargetMode="External" /><Relationship Type="http://schemas.openxmlformats.org/officeDocument/2006/relationships/hyperlink" Id="rId61" Target="2017_SISBID_03_05_bigjobs_activity2_cache.Rmd" TargetMode="External" /><Relationship Type="http://schemas.openxmlformats.org/officeDocument/2006/relationships/hyperlink" Id="rId59" Target="2017_SISBID_03_05_bigjobs_printable.pdf" TargetMode="External" /><Relationship Type="http://schemas.openxmlformats.org/officeDocument/2006/relationships/hyperlink" Id="rId58" Target="2017_SISBID_03_05_bigjobs_slides.pdf" TargetMode="External" /><Relationship Type="http://schemas.openxmlformats.org/officeDocument/2006/relationships/hyperlink" Id="rId72" Target="2017_SISBID_03_05_summary_printable.pdf" TargetMode="External" /><Relationship Type="http://schemas.openxmlformats.org/officeDocument/2006/relationships/hyperlink" Id="rId71" Target="2017_SISBID_03_05_summary_slides.pdf" TargetMode="External" /><Relationship Type="http://schemas.openxmlformats.org/officeDocument/2006/relationships/hyperlink" Id="rId62" Target="2017_SISBID_03_06_vitamin_d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78" Target="http://kbroman.org/Tools4RR/" TargetMode="External" /><Relationship Type="http://schemas.openxmlformats.org/officeDocument/2006/relationships/hyperlink" Id="rId77" Target="http://www.amazon.com/Dynamic-Documents-knitr-Second-Chapman-ebook/dp/B00ZBYPJEW/ref=tmm_kin_title_0?_encoding=UTF8&amp;sr=&amp;qid=" TargetMode="External" /><Relationship Type="http://schemas.openxmlformats.org/officeDocument/2006/relationships/hyperlink" Id="rId76" Target="http://www.amazon.com/R-Packages-Hadley-Wickham-ebook/dp/B00VAYCHL0/ref=pd_sim_351_6?ie=UTF8&amp;refRID=1E8HS30WBHRCW45SEWXM" TargetMode="External" /><Relationship Type="http://schemas.openxmlformats.org/officeDocument/2006/relationships/hyperlink" Id="rId75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5T03:03:11Z</dcterms:created>
  <dcterms:modified xsi:type="dcterms:W3CDTF">2017-07-15T03:03:11Z</dcterms:modified>
</cp:coreProperties>
</file>